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5FBA78" w14:textId="5D210410" w:rsidR="009221CA" w:rsidRDefault="00FA7C19">
      <w:r w:rsidRPr="00FA7C19">
        <w:t>https://drive.google.com/file/d/1SfB4hzDxvC7lxeiQhspnjGCaJtGhc4wZ/view?usp=sharing</w:t>
      </w:r>
    </w:p>
    <w:sectPr w:rsidR="009221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jIxMDA1NTExNzRW0lEKTi0uzszPAykwrAUARFTHLywAAAA="/>
  </w:docVars>
  <w:rsids>
    <w:rsidRoot w:val="00FA7C19"/>
    <w:rsid w:val="001B103B"/>
    <w:rsid w:val="002E309E"/>
    <w:rsid w:val="00FA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54DEE"/>
  <w15:chartTrackingRefBased/>
  <w15:docId w15:val="{F859800E-A822-462B-BD87-17AF0690A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keshk</dc:creator>
  <cp:keywords/>
  <dc:description/>
  <cp:lastModifiedBy>omar keshk</cp:lastModifiedBy>
  <cp:revision>1</cp:revision>
  <dcterms:created xsi:type="dcterms:W3CDTF">2021-01-11T07:06:00Z</dcterms:created>
  <dcterms:modified xsi:type="dcterms:W3CDTF">2021-01-11T07:12:00Z</dcterms:modified>
</cp:coreProperties>
</file>